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za Harirforous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z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irforous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725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harirforous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634785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r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